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sincere interest in the Professor position at a prestigious institution in Morocco Casablanca. As an experienced academic and researcher with a deep commitment to advancing higher education, I am eager to contribute my expertise, passion for teaching, and dedication to fostering intellectual growth within the vibrant academic community of Morocco. This opportunity aligns perfectly with my professional goals, and I am confident that my background in [specific field] and my cultural adaptability will enable me to thrive in this role.</w:t>
      </w:r>
    </w:p>
    <w:p>
      <w:pPr>
        <w:pStyle w:val="BodyText"/>
      </w:pPr>
      <w:r>
        <w:t xml:space="preserve">Throughout my career as a Professor, I have dedicated myself to creating dynamic learning environments that inspire critical thinking, innovation, and interdisciplinary collaboration. My academic journey has taken me across multiple countries, where I have taught at renowned universities such as [University Name] and [University Name], and conducted research in areas including [specific research areas]. These experiences have not only honed my ability to design rigorous curricula but also deepened my understanding of the unique challenges and opportunities present in diverse educational ecosystems. Morocco Casablanca, with its rich cultural heritage, growing academic institutions, and strategic position as a hub of innovation in North Africa, represents an ideal setting for me to continue this mission.</w:t>
      </w:r>
    </w:p>
    <w:bookmarkStart w:id="20" w:name="X4a95eca74e8eac382c55789688d6ec5d166baff"/>
    <w:p>
      <w:pPr>
        <w:pStyle w:val="Heading2"/>
      </w:pPr>
      <w:r>
        <w:t xml:space="preserve">Academic Excellence and Teaching Philosophy</w:t>
      </w:r>
    </w:p>
    <w:p>
      <w:pPr>
        <w:pStyle w:val="FirstParagraph"/>
      </w:pPr>
      <w:r>
        <w:t xml:space="preserve">As a Professor, I believe that education is not merely the transmission of knowledge but the cultivation of curiosity, resilience, and ethical responsibility. My teaching philosophy centers on fostering student-centered learning through interactive pedagogy, real-world applications, and mentorship. In my current role at [Current Institution], I have designed and led courses in [specific subjects], which have consistently received high evaluations from students for their clarity, relevance, and ability to engage learners of all levels. For example, my course on [Course Title] integrated case studies from Morocco’s economic development and cultural landscape, enabling students to connect theoretical concepts with regional context. This approach not only enhances academic outcomes but also prepares graduates to address global challenges through a culturally informed lens.</w:t>
      </w:r>
    </w:p>
    <w:p>
      <w:pPr>
        <w:pStyle w:val="BodyText"/>
      </w:pPr>
      <w:r>
        <w:t xml:space="preserve">My commitment to excellence extends beyond the classroom. I have supervised over [number] graduate students, guiding them through research projects that often intersect with themes relevant to Morocco’s socio-economic and environmental priorities. For instance, my recent work on [specific research topic] has explored sustainable urban development in North Africa, a subject of immense importance for cities like Casablanca. I am particularly excited about the prospect of collaborating with local scholars and institutions to expand this research, leveraging the unique opportunities that Morocco Casablanca offers as a center for innovation and cross-cultural exchange.</w:t>
      </w:r>
    </w:p>
    <w:bookmarkEnd w:id="20"/>
    <w:bookmarkStart w:id="21" w:name="X4b072d35adb0e8c2afd84cce66226f92d62f62e"/>
    <w:p>
      <w:pPr>
        <w:pStyle w:val="Heading2"/>
      </w:pPr>
      <w:r>
        <w:t xml:space="preserve">Research Contributions and Academic Leadership</w:t>
      </w:r>
    </w:p>
    <w:p>
      <w:pPr>
        <w:pStyle w:val="FirstParagraph"/>
      </w:pPr>
      <w:r>
        <w:t xml:space="preserve">As a Professor, I have published extensively in peer-reviewed journals, including [Journal Names], and presented my work at international conferences such as [Conference Name]. My research focuses on [specific areas], which aligns with the strategic goals of many Moroccan universities seeking to strengthen their academic profiles in emerging fields. For example, my studies on [research topic] have informed policy discussions in [region/country], demonstrating the potential for academic inquiry to drive meaningful change. I am particularly drawn to Morocco Casablanca because of its growing emphasis on innovation and its commitment to fostering a research-driven higher education system.</w:t>
      </w:r>
    </w:p>
    <w:p>
      <w:pPr>
        <w:pStyle w:val="BodyText"/>
      </w:pPr>
      <w:r>
        <w:t xml:space="preserve">In addition to my scholarly work, I have served in leadership roles such as [position, e.g., "Chair of the Department of [Field]"] and [any administrative roles], where I have contributed to curriculum development, faculty mentorship, and institutional partnerships. These experiences have equipped me with the skills to collaborate effectively with colleagues across disciplines and to advocate for initiatives that enhance the quality of education. I am confident that my ability to bridge academic theory with practical application will make me a valuable asset to your institution.</w:t>
      </w:r>
    </w:p>
    <w:bookmarkEnd w:id="21"/>
    <w:bookmarkStart w:id="22" w:name="X41c6ab1a2f15986bcfa14906004f7c7f6e5e631"/>
    <w:p>
      <w:pPr>
        <w:pStyle w:val="Heading2"/>
      </w:pPr>
      <w:r>
        <w:t xml:space="preserve">Cultural Fit and Commitment to Morocco Casablanca</w:t>
      </w:r>
    </w:p>
    <w:p>
      <w:pPr>
        <w:pStyle w:val="FirstParagraph"/>
      </w:pPr>
      <w:r>
        <w:t xml:space="preserve">Morocco Casablanca is more than just a location; it is a dynamic city that embodies the intersection of tradition and modernity. The cultural richness of the region, from its historic landmarks to its thriving arts scene, has always fascinated me. I am particularly inspired by Morocco’s efforts to position itself as a leader in education and technology in Africa. As a Professor, I am eager to contribute to this vision by bringing global perspectives while respecting and integrating local contexts. My experience working with diverse student populations and my fluency in [languages, if applicable] have prepared me to engage effectively with the Moroccan academic community.</w:t>
      </w:r>
    </w:p>
    <w:p>
      <w:pPr>
        <w:pStyle w:val="BodyText"/>
      </w:pPr>
      <w:r>
        <w:t xml:space="preserve">Moreover, I am deeply committed to supporting the professional development of faculty and students alike. I have mentored numerous junior academics and have been involved in initiatives aimed at improving teaching practices through workshops and collaborative projects. In Morocco Casablanca, I would be thrilled to contribute to similar efforts, whether through advising graduate students, participating in faculty training programs, or co-developing interdisciplinary courses that reflect the city’s unique identity.</w:t>
      </w:r>
    </w:p>
    <w:bookmarkEnd w:id="22"/>
    <w:bookmarkStart w:id="23" w:name="conclusion"/>
    <w:p>
      <w:pPr>
        <w:pStyle w:val="Heading2"/>
      </w:pPr>
      <w:r>
        <w:t xml:space="preserve">Conclusion</w:t>
      </w:r>
    </w:p>
    <w:p>
      <w:pPr>
        <w:pStyle w:val="FirstParagraph"/>
      </w:pPr>
      <w:r>
        <w:t xml:space="preserve">In summary, my academic achievements, teaching philosophy, and research contributions make me a strong candidate for the Professor position in Morocco Casablanca. I am eager to bring my expertise to an institution that values innovation, cultural sensitivity, and academic excellence. I would be honored to contribute to the growth of your department and to help shape the next generation of scholars and leaders in Morocco.</w:t>
      </w:r>
    </w:p>
    <w:p>
      <w:pPr>
        <w:pStyle w:val="BodyText"/>
      </w:pPr>
      <w:r>
        <w:t xml:space="preserve">Thank you for considering my application. I look forward to the opportunity to discuss how my background and aspirations align with the mission of your institu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Morocco Casablanca</dc:title>
  <dc:creator/>
  <dc:language>en</dc:language>
  <cp:keywords/>
  <dcterms:created xsi:type="dcterms:W3CDTF">2026-07-21T02:52:10Z</dcterms:created>
  <dcterms:modified xsi:type="dcterms:W3CDTF">2026-07-21T02:52:10Z</dcterms:modified>
</cp:coreProperties>
</file>

<file path=docProps/custom.xml><?xml version="1.0" encoding="utf-8"?>
<Properties xmlns="http://schemas.openxmlformats.org/officeDocument/2006/custom-properties" xmlns:vt="http://schemas.openxmlformats.org/officeDocument/2006/docPropsVTypes"/>
</file>